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397011C6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8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A219C2">
        <w:tc>
          <w:tcPr>
            <w:tcW w:w="2887" w:type="dxa"/>
          </w:tcPr>
          <w:p w14:paraId="7F67D647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A219C2">
        <w:tc>
          <w:tcPr>
            <w:tcW w:w="2887" w:type="dxa"/>
          </w:tcPr>
          <w:p w14:paraId="076320A0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A219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53C8DE1C" w14:textId="62F6137F" w:rsidR="002E0C27" w:rsidRPr="007051EE" w:rsidRDefault="002E0C27" w:rsidP="0095500D">
      <w:pPr>
        <w:rPr>
          <w:lang w:val="bg-BG"/>
        </w:rPr>
      </w:pP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lastRenderedPageBreak/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5FE33CF7" w:rsidR="002E0C27" w:rsidRPr="006B37C5" w:rsidRDefault="000B2C93" w:rsidP="006B37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  <w:r w:rsidR="006B37C5">
              <w:rPr>
                <w:rFonts w:ascii="Consolas" w:hAnsi="Consolas"/>
                <w:noProof/>
                <w:lang w:val="bg-BG"/>
              </w:rPr>
              <w:t xml:space="preserve">.0 </w:t>
            </w:r>
            <w:r w:rsidR="002E0C27" w:rsidRPr="006B37C5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A219C2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A219C2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A219C2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lastRenderedPageBreak/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lastRenderedPageBreak/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lastRenderedPageBreak/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lastRenderedPageBreak/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489E994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A219C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A219C2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A219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A219C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Heading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even" r:id="rId12"/>
      <w:headerReference w:type="default" r:id="rId13"/>
      <w:footerReference w:type="default" r:id="rId14"/>
      <w:head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F74522" w14:textId="77777777" w:rsidR="00D2738B" w:rsidRDefault="00D2738B" w:rsidP="008068A2">
      <w:pPr>
        <w:spacing w:after="0" w:line="240" w:lineRule="auto"/>
      </w:pPr>
      <w:r>
        <w:separator/>
      </w:r>
    </w:p>
  </w:endnote>
  <w:endnote w:type="continuationSeparator" w:id="0">
    <w:p w14:paraId="36EBE85D" w14:textId="77777777" w:rsidR="00D2738B" w:rsidRDefault="00D273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myKhh3gAAAAkBAAAPAAAAZHJzL2Rv&#10;d25yZXYueG1sTI9BTsMwEEX3SNzBGiR21E4QoU3jVAWprJBoCgdw4iEJjcchdhtze8yqLEfz9P/7&#10;xSaYgZ1xcr0lCclCAENqrO6plfDxvrtbAnNekVaDJZTwgw425fVVoXJtZ6rwfPAtiyHkciWh837M&#10;OXdNh0a5hR2R4u/TTkb5eE4t15OaY7gZeCpExo3qKTZ0asTnDpvj4WQkPOHL/LoXx3qXBU9fb9/V&#10;flsFKW9vwnYNzGPwFxj+9KM6lNGptifSjg0S0mT1GFEJD1kCLAL3QsRxtYRlmgAvC/5/QfkL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ZsioYd4AAAAJAQAADwAAAAAAAAAAAAAAAADC&#10;BAAAZHJzL2Rvd25yZXYueG1sUEsFBgAAAAAEAAQA8wAAAM0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B80EF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8i2ZcYQIAADUFAAAOAAAAAAAAAAAAAAAAAC4CAABkcnMv&#10;ZTJvRG9jLnhtbFBLAQItABQABgAIAAAAIQA02Haq4QAAAAoBAAAPAAAAAAAAAAAAAAAAALsEAABk&#10;cnMvZG93bnJldi54bWxQSwUGAAAAAAQABADzAAAAyQUAAAAA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C26F9" w14:textId="77777777" w:rsidR="00D2738B" w:rsidRDefault="00D2738B" w:rsidP="008068A2">
      <w:pPr>
        <w:spacing w:after="0" w:line="240" w:lineRule="auto"/>
      </w:pPr>
      <w:r>
        <w:separator/>
      </w:r>
    </w:p>
  </w:footnote>
  <w:footnote w:type="continuationSeparator" w:id="0">
    <w:p w14:paraId="1087E09D" w14:textId="77777777" w:rsidR="00D2738B" w:rsidRDefault="00D273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A1CD2" w14:textId="577A45B8" w:rsidR="00AD2C86" w:rsidRDefault="00AD2C8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96128" behindDoc="0" locked="0" layoutInCell="1" allowOverlap="1" wp14:anchorId="08D1912B" wp14:editId="5DEB5A36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535305" cy="419735"/>
              <wp:effectExtent l="0" t="0" r="0" b="18415"/>
              <wp:wrapNone/>
              <wp:docPr id="805531201" name="Text Box 6" descr="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305" cy="419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33DCBD" w14:textId="4DA80F82" w:rsidR="00AD2C86" w:rsidRPr="00AD2C86" w:rsidRDefault="00AD2C86" w:rsidP="00AD2C8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D2C8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D1912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alt="Open" style="position:absolute;margin-left:-9.05pt;margin-top:0;width:42.15pt;height:33.05pt;z-index:25169612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" filled="f" stroked="f">
              <v:textbox style="mso-fit-shape-to-text:t" inset="0,15pt,20pt,0">
                <w:txbxContent>
                  <w:p w14:paraId="5133DCBD" w14:textId="4DA80F82" w:rsidR="00AD2C86" w:rsidRPr="00AD2C86" w:rsidRDefault="00AD2C86" w:rsidP="00AD2C8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AD2C8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3265550F" w:rsidR="008068A2" w:rsidRDefault="00AD2C86" w:rsidP="00564D7B">
    <w:pPr>
      <w:pStyle w:val="Header"/>
      <w:ind w:hanging="1134"/>
    </w:pPr>
    <w:r>
      <w:rPr>
        <w:noProof/>
      </w:rPr>
      <mc:AlternateContent>
        <mc:Choice Requires="wps">
          <w:drawing>
            <wp:anchor distT="0" distB="0" distL="0" distR="0" simplePos="0" relativeHeight="251697152" behindDoc="0" locked="0" layoutInCell="1" allowOverlap="1" wp14:anchorId="747CDC04" wp14:editId="54719D1E">
              <wp:simplePos x="469900" y="361950"/>
              <wp:positionH relativeFrom="page">
                <wp:align>right</wp:align>
              </wp:positionH>
              <wp:positionV relativeFrom="page">
                <wp:align>top</wp:align>
              </wp:positionV>
              <wp:extent cx="535305" cy="419735"/>
              <wp:effectExtent l="0" t="0" r="0" b="18415"/>
              <wp:wrapNone/>
              <wp:docPr id="1650898462" name="Text Box 7" descr="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305" cy="419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BD1CF2" w14:textId="480C3DB1" w:rsidR="00AD2C86" w:rsidRPr="00AD2C86" w:rsidRDefault="00AD2C86" w:rsidP="00AD2C8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D2C8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7CDC0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alt="Open" style="position:absolute;margin-left:-9.05pt;margin-top:0;width:42.15pt;height:33.05pt;z-index:251697152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" filled="f" stroked="f">
              <v:textbox style="mso-fit-shape-to-text:t" inset="0,15pt,20pt,0">
                <w:txbxContent>
                  <w:p w14:paraId="4EBD1CF2" w14:textId="480C3DB1" w:rsidR="00AD2C86" w:rsidRPr="00AD2C86" w:rsidRDefault="00AD2C86" w:rsidP="00AD2C8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AD2C8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AECF2" w14:textId="2809AAD3" w:rsidR="00AD2C86" w:rsidRDefault="00AD2C8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95104" behindDoc="0" locked="0" layoutInCell="1" allowOverlap="1" wp14:anchorId="15EB38C5" wp14:editId="450DD0C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535305" cy="419735"/>
              <wp:effectExtent l="0" t="0" r="0" b="18415"/>
              <wp:wrapNone/>
              <wp:docPr id="375852484" name="Text Box 5" descr="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5305" cy="419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769B8C" w14:textId="703A27D1" w:rsidR="00AD2C86" w:rsidRPr="00AD2C86" w:rsidRDefault="00AD2C86" w:rsidP="00AD2C8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AD2C8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EB38C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1" type="#_x0000_t202" alt="Open" style="position:absolute;margin-left:-9.05pt;margin-top:0;width:42.15pt;height:33.05pt;z-index:25169510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" filled="f" stroked="f">
              <v:textbox style="mso-fit-shape-to-text:t" inset="0,15pt,20pt,0">
                <w:txbxContent>
                  <w:p w14:paraId="5B769B8C" w14:textId="703A27D1" w:rsidR="00AD2C86" w:rsidRPr="00AD2C86" w:rsidRDefault="00AD2C86" w:rsidP="00AD2C8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AD2C86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88463">
    <w:abstractNumId w:val="2"/>
  </w:num>
  <w:num w:numId="2" w16cid:durableId="1427842281">
    <w:abstractNumId w:val="10"/>
  </w:num>
  <w:num w:numId="3" w16cid:durableId="2067752291">
    <w:abstractNumId w:val="0"/>
  </w:num>
  <w:num w:numId="4" w16cid:durableId="9647189">
    <w:abstractNumId w:val="4"/>
  </w:num>
  <w:num w:numId="5" w16cid:durableId="1340428810">
    <w:abstractNumId w:val="5"/>
  </w:num>
  <w:num w:numId="6" w16cid:durableId="1392313611">
    <w:abstractNumId w:val="6"/>
  </w:num>
  <w:num w:numId="7" w16cid:durableId="526674567">
    <w:abstractNumId w:val="7"/>
  </w:num>
  <w:num w:numId="8" w16cid:durableId="340132150">
    <w:abstractNumId w:val="9"/>
  </w:num>
  <w:num w:numId="9" w16cid:durableId="910775614">
    <w:abstractNumId w:val="1"/>
  </w:num>
  <w:num w:numId="10" w16cid:durableId="180631074">
    <w:abstractNumId w:val="11"/>
  </w:num>
  <w:num w:numId="11" w16cid:durableId="644623214">
    <w:abstractNumId w:val="3"/>
  </w:num>
  <w:num w:numId="12" w16cid:durableId="50058639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vNaAIMvf84sAAAA"/>
  </w:docVars>
  <w:rsids>
    <w:rsidRoot w:val="008068A2"/>
    <w:rsid w:val="000006BB"/>
    <w:rsid w:val="00001790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02ED"/>
    <w:rsid w:val="0009209B"/>
    <w:rsid w:val="00097E6A"/>
    <w:rsid w:val="000A0A1B"/>
    <w:rsid w:val="000A6794"/>
    <w:rsid w:val="000B2C93"/>
    <w:rsid w:val="000B39E6"/>
    <w:rsid w:val="000B56F0"/>
    <w:rsid w:val="000C2AC4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859DE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1A63"/>
    <w:rsid w:val="00202683"/>
    <w:rsid w:val="00215FCE"/>
    <w:rsid w:val="00227E2E"/>
    <w:rsid w:val="002326A7"/>
    <w:rsid w:val="00232E7D"/>
    <w:rsid w:val="00241C2C"/>
    <w:rsid w:val="00263E20"/>
    <w:rsid w:val="00264287"/>
    <w:rsid w:val="0026589D"/>
    <w:rsid w:val="002664E1"/>
    <w:rsid w:val="00266DF7"/>
    <w:rsid w:val="002674C4"/>
    <w:rsid w:val="002745F4"/>
    <w:rsid w:val="002819B5"/>
    <w:rsid w:val="002853F4"/>
    <w:rsid w:val="002A2D2D"/>
    <w:rsid w:val="002B5A63"/>
    <w:rsid w:val="002C539D"/>
    <w:rsid w:val="002C71C6"/>
    <w:rsid w:val="002D07CA"/>
    <w:rsid w:val="002E0C27"/>
    <w:rsid w:val="00305122"/>
    <w:rsid w:val="003230CF"/>
    <w:rsid w:val="0033212E"/>
    <w:rsid w:val="0033490F"/>
    <w:rsid w:val="00351CA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3CD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4157A"/>
    <w:rsid w:val="0047331A"/>
    <w:rsid w:val="00475539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4F1A30"/>
    <w:rsid w:val="004F3C5B"/>
    <w:rsid w:val="0050017E"/>
    <w:rsid w:val="00503820"/>
    <w:rsid w:val="005054C7"/>
    <w:rsid w:val="00507F81"/>
    <w:rsid w:val="005172E9"/>
    <w:rsid w:val="00517B12"/>
    <w:rsid w:val="00520522"/>
    <w:rsid w:val="00524789"/>
    <w:rsid w:val="00527BE8"/>
    <w:rsid w:val="00536837"/>
    <w:rsid w:val="005439C9"/>
    <w:rsid w:val="00553CCB"/>
    <w:rsid w:val="00556B74"/>
    <w:rsid w:val="00562FD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645"/>
    <w:rsid w:val="00615070"/>
    <w:rsid w:val="00624212"/>
    <w:rsid w:val="006242A9"/>
    <w:rsid w:val="00624DCF"/>
    <w:rsid w:val="0063342B"/>
    <w:rsid w:val="006368FF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A66F9"/>
    <w:rsid w:val="006B35CF"/>
    <w:rsid w:val="006B37C5"/>
    <w:rsid w:val="006D239A"/>
    <w:rsid w:val="006E1302"/>
    <w:rsid w:val="006E2245"/>
    <w:rsid w:val="006E55B4"/>
    <w:rsid w:val="006E7E50"/>
    <w:rsid w:val="006F4D85"/>
    <w:rsid w:val="00703414"/>
    <w:rsid w:val="00704432"/>
    <w:rsid w:val="007051DF"/>
    <w:rsid w:val="007051EE"/>
    <w:rsid w:val="00724DA4"/>
    <w:rsid w:val="00763912"/>
    <w:rsid w:val="00774E44"/>
    <w:rsid w:val="00777D12"/>
    <w:rsid w:val="00785258"/>
    <w:rsid w:val="00791F02"/>
    <w:rsid w:val="0079324A"/>
    <w:rsid w:val="00794EEE"/>
    <w:rsid w:val="007A635E"/>
    <w:rsid w:val="007B3686"/>
    <w:rsid w:val="007C2C37"/>
    <w:rsid w:val="007C3E81"/>
    <w:rsid w:val="007C40A7"/>
    <w:rsid w:val="007C42AC"/>
    <w:rsid w:val="007D4B50"/>
    <w:rsid w:val="007D742F"/>
    <w:rsid w:val="007E0960"/>
    <w:rsid w:val="007E3E91"/>
    <w:rsid w:val="007E4E4F"/>
    <w:rsid w:val="007F04BF"/>
    <w:rsid w:val="007F177C"/>
    <w:rsid w:val="007F5F65"/>
    <w:rsid w:val="00801502"/>
    <w:rsid w:val="00801D60"/>
    <w:rsid w:val="00803217"/>
    <w:rsid w:val="008063E1"/>
    <w:rsid w:val="008068A2"/>
    <w:rsid w:val="008072BA"/>
    <w:rsid w:val="008105A0"/>
    <w:rsid w:val="00810917"/>
    <w:rsid w:val="00826235"/>
    <w:rsid w:val="00836CA4"/>
    <w:rsid w:val="00847044"/>
    <w:rsid w:val="0085184F"/>
    <w:rsid w:val="00861625"/>
    <w:rsid w:val="008617B5"/>
    <w:rsid w:val="00863BF0"/>
    <w:rsid w:val="00870828"/>
    <w:rsid w:val="00877236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121A"/>
    <w:rsid w:val="00965C5B"/>
    <w:rsid w:val="0096684B"/>
    <w:rsid w:val="00972C7F"/>
    <w:rsid w:val="00974858"/>
    <w:rsid w:val="00976E46"/>
    <w:rsid w:val="00982F6E"/>
    <w:rsid w:val="009B4FB4"/>
    <w:rsid w:val="009C0C39"/>
    <w:rsid w:val="009D1805"/>
    <w:rsid w:val="009E1A09"/>
    <w:rsid w:val="00A02545"/>
    <w:rsid w:val="00A025E6"/>
    <w:rsid w:val="00A05555"/>
    <w:rsid w:val="00A06D89"/>
    <w:rsid w:val="00A219C2"/>
    <w:rsid w:val="00A35790"/>
    <w:rsid w:val="00A45A89"/>
    <w:rsid w:val="00A47F12"/>
    <w:rsid w:val="00A64163"/>
    <w:rsid w:val="00A66DE2"/>
    <w:rsid w:val="00A70227"/>
    <w:rsid w:val="00A847D3"/>
    <w:rsid w:val="00A95DAC"/>
    <w:rsid w:val="00AA3772"/>
    <w:rsid w:val="00AB106E"/>
    <w:rsid w:val="00AB2224"/>
    <w:rsid w:val="00AC36D6"/>
    <w:rsid w:val="00AC60FE"/>
    <w:rsid w:val="00AC77AD"/>
    <w:rsid w:val="00AD2C86"/>
    <w:rsid w:val="00AD3214"/>
    <w:rsid w:val="00AE05D3"/>
    <w:rsid w:val="00AE355A"/>
    <w:rsid w:val="00B01C53"/>
    <w:rsid w:val="00B148DD"/>
    <w:rsid w:val="00B2472A"/>
    <w:rsid w:val="00B341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90F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35E89"/>
    <w:rsid w:val="00C43B64"/>
    <w:rsid w:val="00C53F37"/>
    <w:rsid w:val="00C5499A"/>
    <w:rsid w:val="00C60F87"/>
    <w:rsid w:val="00C62A0F"/>
    <w:rsid w:val="00C715B6"/>
    <w:rsid w:val="00C82862"/>
    <w:rsid w:val="00C844C4"/>
    <w:rsid w:val="00C84E4D"/>
    <w:rsid w:val="00C92C2B"/>
    <w:rsid w:val="00CA2FD0"/>
    <w:rsid w:val="00CB626D"/>
    <w:rsid w:val="00CC771C"/>
    <w:rsid w:val="00CD5181"/>
    <w:rsid w:val="00CD7485"/>
    <w:rsid w:val="00CE2360"/>
    <w:rsid w:val="00CE236C"/>
    <w:rsid w:val="00CF0047"/>
    <w:rsid w:val="00D04692"/>
    <w:rsid w:val="00D22895"/>
    <w:rsid w:val="00D2738B"/>
    <w:rsid w:val="00D3404A"/>
    <w:rsid w:val="00D41AB0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ADE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9AC"/>
    <w:rsid w:val="00F15BBA"/>
    <w:rsid w:val="00F20B48"/>
    <w:rsid w:val="00F258BA"/>
    <w:rsid w:val="00F27E9C"/>
    <w:rsid w:val="00F31D4C"/>
    <w:rsid w:val="00F33A77"/>
    <w:rsid w:val="00F41F41"/>
    <w:rsid w:val="00F4455E"/>
    <w:rsid w:val="00F45763"/>
    <w:rsid w:val="00F46918"/>
    <w:rsid w:val="00F46DDE"/>
    <w:rsid w:val="00F51259"/>
    <w:rsid w:val="00F520AC"/>
    <w:rsid w:val="00F56803"/>
    <w:rsid w:val="00F63E5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D5A9B57-22E7-4606-BB50-D1153FE1C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77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ets-and-maps-advanced-lab/1462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2</TotalTime>
  <Pages>6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/>
  <cp:lastModifiedBy>Vasil Milenov Vasilev</cp:lastModifiedBy>
  <cp:revision>1</cp:revision>
  <cp:lastPrinted>2015-10-26T22:35:00Z</cp:lastPrinted>
  <dcterms:created xsi:type="dcterms:W3CDTF">2019-11-12T12:29:00Z</dcterms:created>
  <dcterms:modified xsi:type="dcterms:W3CDTF">2025-05-30T14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  <property fmtid="{D5CDD505-2E9C-101B-9397-08002B2CF9AE}" pid="3" name="ClassificationContentMarkingHeaderShapeIds">
    <vt:lpwstr>16670dc4,30036e41,6266b61e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pen</vt:lpwstr>
  </property>
  <property fmtid="{D5CDD505-2E9C-101B-9397-08002B2CF9AE}" pid="6" name="MSIP_Label_d0167c36-b4d5-4e4e-bd61-39632ce73ec8_Enabled">
    <vt:lpwstr>true</vt:lpwstr>
  </property>
  <property fmtid="{D5CDD505-2E9C-101B-9397-08002B2CF9AE}" pid="7" name="MSIP_Label_d0167c36-b4d5-4e4e-bd61-39632ce73ec8_SetDate">
    <vt:lpwstr>2025-05-29T15:44:22Z</vt:lpwstr>
  </property>
  <property fmtid="{D5CDD505-2E9C-101B-9397-08002B2CF9AE}" pid="8" name="MSIP_Label_d0167c36-b4d5-4e4e-bd61-39632ce73ec8_Method">
    <vt:lpwstr>Privileged</vt:lpwstr>
  </property>
  <property fmtid="{D5CDD505-2E9C-101B-9397-08002B2CF9AE}" pid="9" name="MSIP_Label_d0167c36-b4d5-4e4e-bd61-39632ce73ec8_Name">
    <vt:lpwstr>Open</vt:lpwstr>
  </property>
  <property fmtid="{D5CDD505-2E9C-101B-9397-08002B2CF9AE}" pid="10" name="MSIP_Label_d0167c36-b4d5-4e4e-bd61-39632ce73ec8_SiteId">
    <vt:lpwstr>169bbd4f-4054-49cd-a5c7-0244ab23e3a8</vt:lpwstr>
  </property>
  <property fmtid="{D5CDD505-2E9C-101B-9397-08002B2CF9AE}" pid="11" name="MSIP_Label_d0167c36-b4d5-4e4e-bd61-39632ce73ec8_ActionId">
    <vt:lpwstr>608ebbac-253a-4da0-84e8-87159c6b0d9a</vt:lpwstr>
  </property>
  <property fmtid="{D5CDD505-2E9C-101B-9397-08002B2CF9AE}" pid="12" name="MSIP_Label_d0167c36-b4d5-4e4e-bd61-39632ce73ec8_ContentBits">
    <vt:lpwstr>1</vt:lpwstr>
  </property>
  <property fmtid="{D5CDD505-2E9C-101B-9397-08002B2CF9AE}" pid="13" name="MSIP_Label_d0167c36-b4d5-4e4e-bd61-39632ce73ec8_Tag">
    <vt:lpwstr>10, 0, 1, 1</vt:lpwstr>
  </property>
</Properties>
</file>